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Consider the parallelogram with vertice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 Where do the diagonals of this parallelogram intersect?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.5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.5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</w:pPr>
      <w:r>
        <w:t xml:space="preserve">What is the midpoint of the line segment with endpoints 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 </w:t>
      </w:r>
      <w:r>
        <w:t xml:space="preserve">and 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  <w:r>
        <w:t xml:space="preserve">?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0"/>
          <w:numId w:val="1001"/>
        </w:numPr>
      </w:pPr>
      <w:r>
        <w:t xml:space="preserve">Graph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 under a dilation with center</w:t>
      </w:r>
      <w:r>
        <w:t xml:space="preserve"> </w:t>
      </w:r>
      <m:oMath>
        <m:r>
          <m:t>A</m:t>
        </m:r>
      </m:oMath>
      <w:r>
        <w:t xml:space="preserve"> and scale factor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5973" cy="2659557"/>
            <wp:effectExtent b="0" l="0" r="0" t="0"/>
            <wp:docPr descr="Triangle ABC graphed on coordinate grid. A at 4 comma 2, B at 16 comma 8, C at 13 comma 14. " title="" id="22" name="Picture"/>
            <a:graphic>
              <a:graphicData uri="http://schemas.openxmlformats.org/drawingml/2006/picture">
                <pic:pic>
                  <pic:nvPicPr>
                    <pic:cNvPr descr="/app/tmp/embedder-1670998087.99173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73" cy="265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quadrilateral has vert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Prove 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rectangle.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A quadrilateral has vert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Select the most precise classification for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quadrilateral</w:t>
      </w:r>
    </w:p>
    <w:p>
      <w:pPr>
        <w:numPr>
          <w:ilvl w:val="1"/>
          <w:numId w:val="1004"/>
        </w:numPr>
      </w:pPr>
      <w:r>
        <w:t xml:space="preserve">parallelogram</w:t>
      </w:r>
    </w:p>
    <w:p>
      <w:pPr>
        <w:numPr>
          <w:ilvl w:val="1"/>
          <w:numId w:val="1004"/>
        </w:numPr>
      </w:pPr>
      <w:r>
        <w:t xml:space="preserve">rectangle</w:t>
      </w:r>
    </w:p>
    <w:p>
      <w:pPr>
        <w:numPr>
          <w:ilvl w:val="1"/>
          <w:numId w:val="1004"/>
        </w:numPr>
      </w:pPr>
      <w:r>
        <w:t xml:space="preserve">square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Write an equation whose graph is a line perpendicular to the graph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7</m:t>
        </m:r>
      </m:oMath>
      <w:r>
        <w:t xml:space="preserve"> and which passes through the point 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Graph the equation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 Where do they intersec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57" cy="3900957"/>
            <wp:effectExtent b="0" l="0" r="0" t="0"/>
            <wp:docPr descr="Blank coordinate plane with grid, origin O. Horizontal and vertical scale negative 10 to 10 by 2’s." title="" id="25" name="Picture"/>
            <a:graphic>
              <a:graphicData uri="http://schemas.openxmlformats.org/drawingml/2006/picture">
                <pic:pic>
                  <pic:nvPicPr>
                    <pic:cNvPr descr="/app/tmp/embedder-1670998088.09788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A parabola has a focu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 a directrix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 Decide whether each point on the list is on this parabola. Explain your reasoning.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8:08Z</dcterms:created>
  <dcterms:modified xsi:type="dcterms:W3CDTF">2022-12-14T06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1VgB0+EXBBKFGtA91EkZoS3EPwrOjoRoXP3oBmzOKhLUSVeIwykTY/wyF6mNQgOvV9pej+wZwok+RLQbbw79Q==</vt:lpwstr>
  </property>
</Properties>
</file>